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2</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อังคารที่</w:t>
      </w:r>
      <w:r>
        <w:t xml:space="preserve"> </w:t>
      </w:r>
      <w:r>
        <w:t xml:space="preserve">22</w:t>
      </w:r>
      <w:r>
        <w:t xml:space="preserve"> </w:t>
      </w:r>
      <w:r>
        <w:t xml:space="preserve">ตุล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ขอต้อนรับคุณผู้ชม คุณผู้ฟัง ติดตามห้องข่าวรัฐสภาแชนแนล ภาคเช้าครับ คุณผู้ชมติดตามอยู่กับณัฐภทรพล จุติการพาณิชย์ ผมวัฒนะ คล้ายแก้ว อาจารย์ล่ามภาษามือประจำรายการของเรา อาจารย์คมคิด ศันสนะเกียรติ ช่วงของต่างประเทศ อีกสักครู่หนึ่งนะครับ คุณกันต์พจน์ ฐิติวณิชกุล มารอแล้วนะครับ เช้าวันนี้พบกัน วันอังคารที่ 22 ตุลาคม พุทธศักราช 2567 และวันนี้ผมจะขอเชิญชวนคุณผู้ชม และคุณผู้ฟังคนไทย ช่วงเย็น ๆ ประมาณ 15.00 น. บ่าย 3 โมงนะคุณผู้ชม วันนี้มีพิธีสำคัญ เป็นการการซ้อมขบวนพยุหยาตราทางชลมารค เป็นการซ้อมใหญ่ครั้งสุดท้ายแล้วนะครับ</w:t>
      </w:r>
    </w:p>
    <w:p>
      <w:pPr>
        <w:pStyle w:val="BodyText"/>
      </w:pPr>
      <w:r>
        <w:t xml:space="preserve">(คุณวัฒนะ) ใช่แล้วครับ ครั้งที่ 2 นะครับ ครั้งแรกก็มีการซ้อมไป เมื่อวันอังคารที่ผ่านมานะครับ ครั้งนี้ก็จะเป็นครั้งสุดท้าย ซึ่งพระราชพิธีทรงบำเพ็ญพระราชกุศลถวายผ้า ทางชลมารค 6 รอบ 72 พรรษา 28 กรกฎาคม 2567 จะมีการจัดขึ้นนะครับ คุณผู้ชมครับ วันอาทิตย์ ที่ 27 ตุลาคมนี้นะครับ คุณผู้ชมก็สามารถมาเข้าเฝ้าละอองธุลีพระบาทพระบาทสมเด็จพระเจ้าอยู่หัวกันได้นะครับ</w:t>
      </w:r>
    </w:p>
    <w:p>
      <w:pPr>
        <w:pStyle w:val="BodyText"/>
      </w:pPr>
      <w:r>
        <w:t xml:space="preserve">(คุณวัฒนะ) ครับ ถือว่าเป็นพระราชพิธีที่สำคัญนะครับ เดียวในโลก ยังคงมีอยู่ที่ประเทสไทยนะครับ เป็นเวลาที่โลก ยังคงมีอยุ่ที่ประเทสไทยนะครับ เป็นเวลาที่พสกนิกรชาวไทย จะได้สัมผัสกับความยิ่งใหญ่ของคนไทยทั้งชาติด้วย เราจะเห็นเรือทางชลมารคอยู่แล้วครับ ประกอบด้วย เรือมากมายนะครับ คุณผู้ชมครับ ทั้ง 2 ฝั่งแม่น้ำเจ้าพระยา ตั้งแต่ช่วงฝั่งพระนคร ฝั่ง… จัดงานไว้เยอะมาก ประชาชนคนไทยไปติดตามกันด้วยนะครับ ที่บริเวณสะพานพระราม 8 นะครับ สวนสันติชัยปราการนะครับ รวมถึงบริเวณท่ารถไฟ โรงพยาบาลศิริราช ท่าเตียน มหาวิทยาลัยธรรมศาสตร์ รวมถึงที่บริเวณวัดอรุณนะครับคุณผู้ชมครับ ก็จะเป็นที่จะมีการถวายผ้าพระกฐินนั่นเองครับ คุณผู้ชมไปร่วมติดตามชมนะครับ การซ่อมใหญ่พระราชพิธีได้นั่นเองนะครับ ซึ่งวันนี้แน่นอนว่าวันนี้ การซ้อมใหญ่ตั้งแต่ช่วงของเวลาเที่ยงนี่แหละ ก็จะปิดการเดินทางในแม่น้ำเจ้าพระยา ก็จะมีการปิดการเดินเรือนะครับ ไม่ว่าจะเป็นเรือโดยสาร เรือด่วนเจ้าพระยา รวมถึงเรือข้ามฟาก อาจจมีการวางแผนการเดินทางดี ๆ ช่วงตอนเลิกงานช่วงเย็นนิดหน่อย</w:t>
      </w:r>
    </w:p>
    <w:p>
      <w:pPr>
        <w:pStyle w:val="BodyText"/>
      </w:pPr>
      <w:r>
        <w:t xml:space="preserve">(คุณวัฒนะ) มาในเรื่องอีกเรื่องเรื่องของทางรัฐบาล รัฐนาวาก็บอกว่าทุก ๆ ครั้ง ของการมีรับบาลใหม่ มีนายกรัฐมนตรีใหม่ จะมีการสานสการพูดคุย การเชื่อมความสัมพันธ์กันมากขึ้น เมื่อวานกินข้าวกัน เมื่อวานสิครับ ช่วงเย็น พูดถึงบรรยากาศของคุณแพรทองธาร ชินวัตร กับอีก 8 พรรคนะครับ มีการพูดคุยกัน ตกลงกันหรือไม่ บรรยายกาศราบรื่นหรือเปล่า ผู้สื่อข่าวรายงานว่าสามารถพูดคุยกันเข้าใจได้ แต่ในบางฝ่ายนี่ ฝ่าบริหารบอกว่าก็เป็นหน้าที่ของฝ่ายนิติบัญญัตินะครับ</w:t>
      </w:r>
    </w:p>
    <w:p>
      <w:pPr>
        <w:pStyle w:val="BodyText"/>
      </w:pPr>
      <w:r>
        <w:t xml:space="preserve">(คุณณัฐภัทรพล) ใช่ ก็ไปพูดคุยกันคุณอนุทิน ชาญวีรกูล หัวหน้าพรรคภูมิใจไทย ก็บอกคำนี้แหละครับ ก็บอกว่าต่างก็เป็นเรื่องของกระบวนการในสภานะครับ และหลังจากที่มีการดินเนอร์กันเรียบร้อยนะครับ คุณแพทองธารก็ออกมาแถลงว่าก็เรื่องนี้ต้องไปคุยในสภาเหมือนกัน ที่คุยในสภาตอนนี้อย่างน้อย 2-3 เรื่องนะ ก็เป็นรัฐธรรมนูญ</w:t>
      </w:r>
    </w:p>
    <w:p>
      <w:pPr>
        <w:pStyle w:val="BodyText"/>
      </w:pPr>
      <w:r>
        <w:t xml:space="preserve">(คุณณัฐภัทรพล) นิรโทษกรรม</w:t>
      </w:r>
    </w:p>
    <w:p>
      <w:pPr>
        <w:pStyle w:val="BodyText"/>
      </w:pPr>
      <w:r>
        <w:t xml:space="preserve">(คุณวัฒนะ) นิรโทษกรรมก็ต้องมา การออกเสียงประชามติก็ต้องมา กระบวนการนี้นี่ยังอยู่ในของการตั้งกรรมาธิการร่วมนะครับ เมื่อวานนี้การตั้งคณะกรรมาธิการร่วมกันนี่ครับ เมื่อวานนี้มีการกำหนดออกมาแล้ว ต้องมีในที่ประชุมด้วย เสนอมาเกิน 14 ชื่อที่ต้องมาทำหน้าที่นะ เสนอเกิน 16 ชื่อ ไปดูบรรยากาศภาพรวมเมื่อวานนี้นะครับ กับการพิจารณาตั้งคณะกรรมาธิการร่วมกันที่มีร่างพระราชบัญญัติการออกเสียงประชามติ ฉบับที่ พ.ศ. นะครับ สว. นี่ จะมีอยู่ 14 คน หลังจากงดใช้ข้อบังคับข้อที่ 83 วรรค 3 นี่แหละครับ ที่ประชุม สว. เมื่อวานนี้ได้มีคณะกรรมาธิการตั้งกฎหมายว่าด้วยออกเสียงประชามติ ฉบับที่ พ.ศ. ของสภาผู้แทนราษฎรครั้งที่ 30 ย้อนไปเมื่อวันที่ 9 ตุลาคมที่ผ่านมานะครับ ได้มีการพิจารณา ไม่เห็นด้วยกับการแก้ไขเพิ่มเติมกับร่างพระราชบัญญัติ พ.ศ. นะครับ ได้มีการกำหนดจำนวนบุคคลที่จะประกอบไปด้วยเป็นกรรมาธิการร่วมกัน พิจารณาพระราชบัญญัติดังกล่าวจำนวนสภาละ 14 คน และจะมีกับฝ่ายสภาผู้แทนราษฎรแล้ว นอกจากนี้แล้ว จึงต้องมีการตั้งกรรมาธิการร่วมกันแล้ว โดยฝ่าย สว. มีจำนวน 14 คนนะครับ ประกอบไปด้วยคณะกรรมาธิการร่วมกันเพื่อจะไปพิจารณากฎหมายฉบับดังกล่าว ตามรัฐธรรมนูญมาตรา 137 วรรค 3 นอกจากนี้ ได้มี สว. สุธน กล้าการขาย ได้เสนอรายชื่อกรรมาธิการร่วมกันของ สว. ได้มี สส . นรเศรษฐ์ ปรัชญากร เสนอรายชื่อร่วมกันกับเรื่องการตั้ง สว. ซึ่งเกินกว่ากำหนดจำนวนสัดส่วนของฝ่ายวุฒิสภา ที่จะต้องมีอยู่ที่จำนวน 14 คน ทำให้ประในที่ประชุมขณะนั้น มีการลงคะแนน ก่อนจะสั่งพักการประชุมใช้เวลา 30 นาทีนะครับ หลังจากนั้นประธานในที่ประชุมของ สว. ได้มีการชี้แจงต่าง ๆ ให้ สว. ในที่ประชุม ซึ่งจะใช้วิธีการลงเสียงอย่างเปิดเผย โดยผู้ได้รับคะแนนสูงสุดมากเป็น 14 คนตามลำดับ มากเป็นของฝ่ายวุฒิสภานะครับ ด้าน สว. เทวริด ได้ลุกขึ้นอภิปราย บอกว่าไม่เห็นด้วยกับวิธีดังกล่าวดังกล่าว จึงได้เสนอญัตติการแสดงข้อยกเว้น มาตร 186 ขอให้มีการงดเว้นข้อที่ 83 วรรค 3 เป็นการชั่วคราว เฉพาะกรณีในเรื่องของการให้สมาชิกออกเสียงลงคะแนน การได้รับเลือกบุคคลได้รับเลือกกรรมาธิการ ที่จะเลือกให้ เลือกได้แค่ 1 คน ต่อ 1 ผู้แทน เพื่อเป็นการสะท้อนเสียงของวุฒิสภา ซึ่งประเด็นดังกล่าวทำให้ สว. ลุกอภิปรายกันอย่างกว้างขวางเลยทีเดียว ประเด็นดังกล่าวมากเลยเลยทีเดียว มีทั้งฝ่ายเห็นด้วยให้การงดการประชุม ครั้งที่ 83 วรรค 3 และได้ขอให้ระชุม ครั้งที่ 83 วรรค 3 และได้ขอให้ตามลงคะแนน ก่อนที่ที่ประชุมจะมีมติไม่เห็นด้วยกับการใช้ญัตติงดการใช้ข้อบังคับข้อที่ 13 วรรค 3 เป็นการชั่วคราว เฉพาะกรณี 128 เสียง เห็นด้วย 26 เสียง และงดออกเสียง 5 เสียง นี่เป็นการหยั่งเชิงรอบแรกนะคุณ การลงคะแนนของ สว. ซึ่งท้ายที่สุดแล้ว วุฒิสภามีมติลงคะแนนเลือกร่วมกันไปพิจารณาร่างพระราชบัญญัติของ พ.ศ. ของฝ่าย สว. จำนวน 14 คน มีรายชื่อของ สว. ดังต่อไปนี้นะครับ ผมเชื่อว่าคุณผู้ชมน่าจะรู้จักกันแล้ว 1. พลตำรวจโท บุญจันทร์ นวลสาย 2. นายธวัช สุระบาล 3. พันตำรวจเอก กอบอ 4. นายวุฒิชาติ กัลยาณมิตร 5. นาย 6. นายอภิชาน งามเจิรญกลม 7. นาย ประพนธ์ ตั้งศรีเกียรติกุล 8. พลตำรวจตรี ฉัตรวรรษ แสงเพชร 9. นายกมล รอดคล้าย 10. ชีวะวะภาพ ชีวะธรรม 11. นายเอนก วีระพจนานันท์ 12. นาภิสิทธ์ 13. ศิริ พรประธาน และสุดท้ายลำดับ 14. นาย สิทธิกร ธงยศ ก็จะทำหน้าที่กรรมาธิการร่วมกันและจะมีการประชุมร่วมกันของฝ่าย สส. ในโอกาสต่อไปด้วยนะครับ</w:t>
      </w:r>
    </w:p>
    <w:p>
      <w:pPr>
        <w:pStyle w:val="BodyText"/>
      </w:pPr>
      <w:r>
        <w:t xml:space="preserve">(คุณณัฐภัทรพล) ก็ต้องติดตามต่าอคุณผู้ชมก็ต้องติดตามกันต่อไปครับ คุณผู้ชมครับ กรรมาธิการก็เกิดขึ้นมาเรียบร้อยแล้วนะครับ ไปดูอีกเรื่องหนึ่งครับ คุณผู้ชม ีการกระทู้ในทมี่ประชุมวุฒิสภา ถามเกี่ยวกับเรื่องของการขายตรง ธุรกิจแชร์ลูกโซ่นี่ว่าเป็นอย่างไรนะครับ ถามไปยังรัฐมนตรีว่าการกระทรวงการคลังนี่ล่ะครับ คุณผู้ชมครับ คุณจุลพันธ์ อมรวิวัฒน์ มีทางด้านของคุณ ช่วยว่าด้วยกระทรวงการคลัง การตอบกระทู้ โดยมีนาวาตรีวุฒิพงศ์ พงศ์สุวรรณ ครับ เป็นสมาชิกวุฒิสภาได้มีการตั้งกระทู้ถามเรื่องของการแก้ไขปัญหาการขายตรงแบบแชร์ลูกโซ่ที่กระทบกับเศรษฐกิจครับ พร้อมกับมีการเสนอ พรก. ฉุกเฉิน การแก้ปัญหา โดยคุณจุลพันธ์ อมรวิวัฒน์ครับ ซึ่งก็มีการชี้แจงนะครับ ว่าคณะรัฐมนตรีได้มีการให้ความสำคัญกับเรื่องนี้เป็นอย่างมากครับ โดยมอบหมายให้สำนักงานตำรวจแห่งชาติ กระทรวงเรื่องนี้ให้กระทรวงยุติธรรม ดำเนินการเกี่ยวกับผู้บริโภค ดำเนินการคุ้มครองผู้บริโภค ซึ่งได้ให้มีการศึกษาการปรับแก้ไขกฎหมายตามความจำเป็น ซึ่งคดีหลอกลวงประชาชนที่เกิดขึ้นอยู่ในขณะนี้ ได้ดำเนินการจับคุมผู้ที่เกี่ยวข้องทั้งหมด 18 คน เป็นอสังหาริมทรัพย์ รวมถึงทรัพย์สินออนไลน์ไว้แล้วนะครับ เพราะว่าคดีดังกล่าวมีความผิดตามกฎหมายหลายฉบับครับ อาทิ ราชบัญญัติแบบขายตรง 2545 พระราชกำหมดกู้ยืมประชาชน ฉ้อโกงประชาชน ปี 2567 ประมวลกฎหมายอาญา อย่างไรก็ตามครับ ก็พบว่ามีกฎหมายบางฉบับที่ถึงวาระจะต้องมีการทบทวนใหม่นะครับ ให้สอดคล้องกับสถานการณ์ โดยเฉพาะ พรก. กู้ยืมเงิน ที่เป็นการช่อโกงประชาชน ที่สำนักงานเศรษฐกิจการคลัง แต่ไม่มีผู้รับผิดชอบชัดเจนครับ และท้ายที่สุดก็มอบหมายให้รัฐมนตรีว่าการกระทรวงการคลัง และรัฐมนตรีว่าการกระทรวงมหาดไทยดูแล แต่ด้วยเป็นหน่วยงานกำกับเชิงนโยบาย ทำให้ที่ผ่านมาต้องรอให้มีผู้เสียหายมาร้องเรียนคดี เพื่อไปให้สำนักตำรวจแห่งชาติได้นั่นเอง ทั้งนี้เป็นเบื้องต้นนะครับ จะมีการแก้ไขดังกล่าว ให้สามารถเอาผิดไปยังแม่ข่ายได้นะครับ เพราะว่าฉบับปัจจุบันยังมีช่องโหว่ที่ไม่สามารถเอาผิดแม่ข่ายระดับกลางและระดับล่างได้ นอกจากนี้ยังมีการเพิ่มโทษให้สอดคล้องกับความเสียหายที่เกิดขึ้นครับ รวมถึงมีการปรับแก้อายุความให้หยุดไว้ก่อน หากผู้ต้องหาหลบหนี้ เพื่อให้คดีหมดอายุความ และได้รับปรับเปลี่ยนผู้ที่ได้รับปรับตามกฎหมาย เป็นกรมสอบสวนคดีพิเศษ กระทรวงยุติธรรม ส่วนเรื่องภาษียืนยันว่าตรวจสอบทั้ง 18 คน ก็คือบอส 18 คน ย้อนหลังเรียบร้อยแล้วนะครับ โดยมีบางรายไม่ได้ยื่นภาษี ระหว่าง 3-5 ปี ซึ่งไม่ใช่จุดสิ้นสุดนะครับ จะต้องตรวจสอบว่าหลบเลี่ยงอย่างไร ขอไม่ต้องกังวลนั่นเองนะครับ</w:t>
      </w:r>
    </w:p>
    <w:p>
      <w:pPr>
        <w:pStyle w:val="BodyText"/>
      </w:pPr>
      <w:r>
        <w:t xml:space="preserve">(คุณวัฒนะ) ช่วงเวลาที่ผ่านมาสัก 3-4 วัน มีการประชุมใหญ่สมัชชารัฐสภาอาเซียน จัดอยู่ที่ สปป. ลาว นะครับคุณผู้ชม แน่นอนว่าครั้งนี้มีสภาผู้แทนราษฎร ท่านอาจารย์วันนอร์ กับคณะ สว. ไทย และก็ สส. ไทยด้วย มีภารกิจมากมายเลยทีเดียวในการพูดคุย และก็ สส. ไทยด้วย มีภารกิจมากเลยทีเดียวบนิติบัรัฐสภาไทยจะนำข้อมติเข้ามาเดินหน้าในการขับเคลื่อนกันต่อไปครับ บรรยากาศการประชุมที่ สปป. ลาว สมัชชารัฐสภาอาเซียน ครั้งที่ 45 ปิดฉากลงแล้ว บรรยากาศภาพรวมทั้งหมดเป็นอย่างไรนะครับ คุณพรทิพย์ เทียนศรี าพรวมทั้งหมดเป็นอย่างไรนะครับ คุณพรทิพย์ เทียนศรี ของประธานรัฐสภา และประธานวุฒิสภาและ สว. ของไทย ในการประชุมครั้งนี้ ภาพรวมทั้งหมดเป็นอย่างไร ไปติดตามกันได้นะครับ เช้านี้สด ๆ กับคุณพรทิพย์ เทียนศรี ที่ สปป. ลาว สบายดีครับคุณพรทิพย์ครับ</w:t>
      </w:r>
    </w:p>
    <w:p>
      <w:pPr>
        <w:pStyle w:val="BodyText"/>
      </w:pPr>
      <w:r>
        <w:t xml:space="preserve">(คุณพรทิพย์) สบายดี ตอนเช้าคุณผู้ชมคะ เสร็จสิ้นไปกับบรรยากาศการประชุมครั้งที่ 45 ค่ะ ซึ่งทางคณะรัฐสภาไทยนะคะ ก็ได้ยืนยันว่าจะนำข้อมติต่าง ๆ นำไปสู่การแก้ไขปัญหาอย่างเต็มประสิทธิภาพค่ะ นายวันมูหะมัดนอร์ มะทา ประธานรัฐสภาและผู้แทนราษฎร ในฐานะหัวหน้าคณะผู้แทนรัฐสภาไทย ในการประชุมใหญ่สมัชชารัฐสภาอาเซียนครั้งที่ 45 ได้นำคณะรัฐสภาไทย เข้าร่วมพีธีปิด ครั้งที่ 45 ประชุมสมัชชารัฐสภาอาเซียนครั้งที่ 45 ณ ศูนย์ประชุมแห่งชาติ นครหลวงเวียงจันทน์ สาธารณรัฐประชาธิปไตยประชาชนลาว โดยก่อนพิธีปิดการประชุมสมัชชารัฐสภาสมัชชารัฐสภาอาเซียน ครั้งที่ 45 ได้มีการนำเสนอและรับรองรายงานการประชุมในด้านต่าง ๆ ได้แก่ การประชุมคณะกรรมาธิการด้านการเมือง การประชุมกรรมาธิการด้านสังคม การประชุมรัฐสภาสตรีของสมัชชารัฐสภาอาเซียน การประชุมยุวสมาชิกรัฐสภา การประชุมวุฒิสภาและการประชุมคณะกรรมาธิการด้านกิจการรัฐสภาอาเซียน การหารือระหว่างผู้แทนสมัชชารัฐสภาอาเซียน กับผู้แทนประเทศผู้สังเกตการณ์ การหารือระหว่างสมัชชารัฐสภาอาเซียนกับอาเซียนครั้งที่ 3 การประชุมคณะกรรมการร่างแถลงร่วม หลังจากนั้นเป็นการลงนามในการแถลงร่วม โดยรัฐสภาไทยอยู่ลำดับที่ 6 นอกจากนี้ยังได้มีพิธีการมอบรางวัลคุณงามความดีของรัฐสภาอาเซียน ซึ่งศาสตราจารย์พิเศษกาญจนารัตน์ ลีวิโรจน์ อดีตสมาชิกวุฒิสภาของไทย เป็นผู้ได้รับรางวัลในครั้งนี้ รวมถึงรางวัลประเทศผู้สังเกตการณ์สมัชชารัฐสภาอาเซียน ตลอดจนส่งมอบตำแหน่งประธานรัฐสภาอาเซียน และกล่าวมอบตำแหน่งประธานสภาผู้แทนราษฎรมาเลเซีย ในฐานะประธานสมัชชารัฐสภาอาเซียน ครั้งที่ 46 ทั้งนี้ภายหลังการเสร็จสิ้นหลังประชุม ได้มีงานเลี้ยงอาหารค่ำ โดยมีนายสมพร พรมวิหาร ประธานสภาแห่งชาติ สาธารณรัฐประชาธิปไตยประชาชนลาว และประธานการประชุมสมัชชารัฐสภาอาเซียน ครั้งที่ 45 เป็นเจ้าภาพ และมีการแสดงวัฒนธรรมที่มีความตระการตาอีกด้วย ณ ศูนย์ประชุมแห่งชาติ นครหลวงเวียงจันทน์ สาธารณรัฐประชาธิปไตยประชาชนลาว ค่ะคุณผู้ชมคะ และนี่คือบรรยาการการประชุมสมัชชารัฐสภาอาเซียน ครั้งที่ 45 ทั้งหมดค่ะ ซึ่งดิฉัน พรทิพย์ เทียนศรี ทีมข่าวโทรทัศน์รัฐสภา รายงานสดจากสาธารณรัฐประชาธิปไตยประชาชนลาวค่ะ</w:t>
      </w:r>
    </w:p>
    <w:p>
      <w:pPr>
        <w:pStyle w:val="BodyText"/>
      </w:pPr>
      <w:r>
        <w:t xml:space="preserve">(คุณณัฐภัทรพล) ขอบคุณครับ คุณพรทิพย์ มีการบรรยากาศสด ๆ มาให้เราได้ติดตามกันทุกวัน ร่วมทั้งการปิดฉากสมัชชารัฐสภาอาเซียนครั้งที่ 45 ไปแล้ว ครั้งต่อไปติดตามกันได้นะครับ ที่ประเทศมาเลเซีย จะเป็นเจ้าภาพในครั้งที่ 46 ครับคุณวัฒนะ</w:t>
      </w:r>
    </w:p>
    <w:p>
      <w:pPr>
        <w:pStyle w:val="BodyText"/>
      </w:pPr>
      <w:r>
        <w:t xml:space="preserve">(คุณวัฒนะ) ก็ต้องบอกว่าฝ่านิติบัญญัติของประเทศต่าง ๆ ได้มาพบปะกันนะครับ คุณผู้ชม ครั้งหน้ากับนักข่าวของเรานี่ ก็จะตามไปติดตามบรรยากาศแบบนี้แล้วก็รายงานสดให้คุณผู้ชมได้ติดตามแบบนี้แหละครับ มากันที่บรรยายกาศยังอยู่ที่ สปป. ลาว อยู่ โดยเฉพาะการประชุมสมัชชารัฐสภาอาเซียนครั้งนี้นี่ ก็มีกรอบข้อตกลงต่าง ๆ มีการพูดคุยต่าง ๆ ทั้งของ สส. และ สว. ของไทยเอง กับสมาชิกรัฐสภาจากหลายชาติ หลายประเทศเลยทีเดียวครับ ไปติดตามกันครับ นางสาวปิยะรัตน์ ซึ่งเป็นประธานของรัฐสภาไทยหัวหน้าคณะได้มีการพูดคุย มีการหารือเรื่องต่าง ๆ ที่เกี่ยวข้องกับสมัชชารัฐสภาอาเซียนครั้งนี้นะครับ ได้มีการให้สัมภาษณ์ มีการเปิดเผย หลังจากเข้าร่วมประชุมสัมมชาด้านกิจการสาธารณรัฐประชาธิปไตยประชาชนลาวนะครับ โดย สส. นางสาว ปิยะรัฐชย์กล่าวว่า ที่ประชุมได้มีการหารือกันเรื่องของงบประมาณของแต่ละภูมิภาค พูดถึงส่วนใดบ้าง มีการพูดถึงผลประโยชน์ของอาเซียนให้ได้มากที่สุด ในขณะเดียวกัน มีอีก 1 เรื่องที่น่ายินดีมากที่สุด นั่นก็คือมีทางประเทศไทยได้รางวัลคุณงามความดีของสมัชชารัฐสภาอาเซียน นั่นก็คือศาสตราจารย์พิเศษกาญจนารัตน์ ลีวิโรจน์ อดีตสมาชิกวุฒสภาอีกด้วย ไปฟังเสียงนะครับ ของ สส. ปิยะรัฐชย์ ติยะไพรัช ในการประชุมสมัชชารัฐสภาอาเซียนครับ</w:t>
      </w:r>
    </w:p>
    <w:p>
      <w:pPr>
        <w:pStyle w:val="BodyText"/>
      </w:pPr>
      <w:r>
        <w:t xml:space="preserve">(คุณปิยะรัฐชย์) ค่ะ ในส่วนของห้องกิจการนะคะ ของ AIPA เองนะคะ ส่วนใหญ่ก็จะมีในการพูดถึงหลังบ้านในแต่ละส่วนของพวกเรานี่ ที่พวกเราได้เข้าร่วมเป็นสมาชิกนี่ค่ะ มีการใช้ในประเภทไหนบ้าง เราก็จะมีการใช้สโคป ก็เราก็จะพยายามทำให้ Scope เหมือนกัน ให้ได้ประโยชน์กับประเทศอาเซียนมากที่สุดอีกประเด็นหนึ่งค่ะ ก็จะเป็นเรื่องของประเทศผู้สังเกตการณ์ มาจอยกับพวกเราได้เยอะมากเลย คือ 25 ประเทศ และแนวโน้มในปีต่อ ๆ ไปนี่ ก็จะเพิ่มมากขึ้น ดังนั้นนี่ เราก็จะมีการพูดคุยค่ะ ว่าในปีจะมีการทำงานต่อยอดกับทางอาเซียนได้อย่างไร แล้วก็เราสามารถพัฒนาความสัมพันธ์ในประเทศอื่น ๆ ในทวีปอื่น ๆ ได้อย่างไรบ้าง</w:t>
      </w:r>
    </w:p>
    <w:p>
      <w:pPr>
        <w:pStyle w:val="BodyText"/>
      </w:pPr>
      <w:r>
        <w:t xml:space="preserve">(คุณณัฐภัทรพล) ในขณะที่คุณพิชาญ สว. นะครับ ได้กล่าวเพิ่มเติมว่าจะนำการทำงานนะครับ ได้กล่าวเพิ่มเติมว่าจะนำการทำงานไปสู่การต่อยอด ผ่านการร่วมมือของรัฐสภาไทย ภูมิภาคอาเซียน จะสามารถทำงานได้อย่างใกล้ชิดต่อไป โดยการประชุมจะมีการประชุมเรื่องของเงินดิจิทัล มาหารือร่วมกัน เข้าสู่การแก้ไขปัญหา ในขณะเดียวกันนะครับ ที่ประชุมยังได้มีการหารือเรื่องของการแก้ไขอาชญากรรมข้ามชาติ ปัญหายาเสพติด โดยสมาชิก เล่งเห็นถึงความสำคัญ เต็มประสิทธิภาพ ผ่านการยกระดับกฎหมายให้ให้มีความเข้มากยิ่งขึ้นด้วยครับ</w:t>
      </w:r>
    </w:p>
    <w:p>
      <w:pPr>
        <w:pStyle w:val="BodyText"/>
      </w:pPr>
      <w:r>
        <w:t xml:space="preserve">(คุณณัฐภัทรพล) พาคุณผู้ชมไปดูภารกิจของประธานสภาผู้แทนราษฎรคนที่ 2 ครับ คุณผู้ชม ได้พบปะหกับทางประธานสภาสินเจียนนั่นเองนะครับ ก็มีการคุยกันเกี่ยวกับเรื่องของภาคการเกษตรด้วยนั่นเองครับ ไปติดตามกับคุณภรฎร ปริศนานันสกุล ครับ รองประธานสภาคนที่ 2 ครับ ให้การรับร้อง ประธานสภาปกครองตนเองสาธารณรัฐประชาชนจีนครับ เพื่อกระชับความสัมพันธ์กับจีนรัฐสภาไทยและรัฐสภาประชาชน สาธารณรัฐประชาชนจีน ในโอกาสเดินทางเยือนประเทศไทย วตุลาคม 2567 โดยมี สส. แบบบัญรายชื่อ พรรคภูมิใจไทย มิตรภาพ สภามิตรไทย-จีน ต้อนรับครับ โดยคุณพดลกล่าวซึ่งถือได้ว่าเป็นครั้งแรกที่ได้มาประเทศไทยครับ และพร้อมกับระบุนะครับ ว่าประเทศไทยมีสถานที่ท่องเที่ยวสวยงามหลายแห่ง หากมีโอกาสอยากให้สภาประชาชน พำนักในประเทศไทยนานกว่านี้ จะได้ในจังหวัดต่าง ๆ จากนั้นก็เป็นการพูดคุยระหว่างกัน โดยประธานสภาประชาชน ได้มีการเล่าถึงข้อมูลพื้นฐาน ของเขตปกครองตัวเองซินเจียงว่าซินเจียงมีการเกษตรจำนวนมากครับ ทั้งผักผลไม้ ซึ่งในปีที่ผ่านมาจีนถือว่าได้เป็นคู่ค้าที่สำคัญต่อประเทศไทย มีมูลค่าการนำเข้า-ส่งออก มากกว่า 4.6 พันล้านดอลลาร์ และหวังว่าเศรษฐกิจในอนาคตของที่ดียิ่งขึ้น พร้อมกันนี้ยังเผลิญกับสในการร่วมมือกันในอุตสาหกรรมในอนาคตครับ ขณะนี้ยังได้กล่าวถึงการฟรีวีซ่านักท่องเที่ยวระหว่าง 2 ประเทศ มีผลทำให้จำนวนนักท่องเที่ยวไทย ไปที่จีนมากยิ่งขึ้น ก็เดินทางมาเที่ยวที่ประเทศไทยมากขึ้นเช่นกัน ประชาชนยังได้กล่าวถึงบทบาทนะครับ ว่าทำหน้าที่ออกกฎหมายสำคัญหลายฉบับ ที่เกี่ยวข้องกับท้องถิ่น สิ่งแวดล้อม และเกี่ยวข้องกับการคุ้มครองสิทธิเสรีภาพของประชาชน ซินเซียงยังถือเป็นฮับที่สำคัญ ๆ กับด้านระหว่างจีน-ยุโรป และจีน-เอเชียกลาง มีความอุดมสมบูรณ์ทางด้านทรัพยากร แหล่งสินค้าเกษตร ทรัพยากร แร่ธาตุ โดยประธานาธิบดี สี จิ้นผิง ด้วยการให้มณฑลอื่นแก้ปัญหาความยากจนนะครับ ด้านรองประธานสภาผู้แทนราษฎร คนที่ 2 ก็เชิญให้ประธานสภา ประชาชนมาเยือนประเทศไทยอีกครั้งในปีหน้านะครับ เนื่องจากจะมีการครบรอบสถาปนาความสัมพันธ์ 50 ปี ไทย-จีน นะครับ พร้อมกับเป็นกำลังใจในการรับมือกับข่าวปลอม หรือการรับมือการถูกใส่ร้ายจากประเทศคู่แข่ง ซึ่งประเทศไทยทราบดีอยู่แล้วนะครับ ว่าแต่ละประเทศมีการปกครองประเทศที่แตกต่างกัน ทั้งนี้ถ้ามีโอกาสตนจะเดินทางไปเยือนที่ซินเจียง และเชื่อมั่นว่าซินเจียงและไทย น่าจะมีการส่งเสริมการร่วมมือด้านสินค้าทางการเกษตรกันได้ เพราะว่าไทยก็เป็นศูนย์กลางสินค้าทางการเกษตรเช่นเดียวกันครับ</w:t>
      </w:r>
    </w:p>
    <w:p>
      <w:pPr>
        <w:pStyle w:val="BodyText"/>
      </w:pPr>
      <w:r>
        <w:t xml:space="preserve">(คุณวัฒนะ) ไปกันที่พรรคประชาชนนะครับ สส. ก็มีการรคประชาชนนะครับ สส. ก็มีการยื่นยุบพรรคเพื่อไทย รวมไปถึง 6 พรรคร่วมขณะนี้ถึงแม้จะเป็นฝ่ายตรงข้ามกันก็ตามนะครับ การเปิดเผยของคุณณัฐพงษ์ เรืองปัญญาวุฒิ สส. บัญชีรายชื่อ พรรคประชาได้กล่าวถึงเรขาธิการว่าด้วยการยุบพรรคการเมือง ได้มีการพิจารณา 6 คำร้อง ของผู้ร้องให้กับ กกต. พิจารณาสั่งยุบพรรคเพื่อไทย และ 6 พรรคเดิม จากเหตุที่นายทักษิณ อดีตนายกรัฐมนตรีนะครับ ในการครอบงำพรรค ชี้นำพรรค ยินยอมให้นายทักษิณครอบงำ ชี้นำ และมีมุลและมีการตั้งคณะกรรมการสอบสวนขึ้นมาแล้ว ถัดมาคุณณัฐพงศ์กล่าวว่าตนในพรรคประชาชนไม่อยากให้ยุบ ถึงแม้นว่าจะเป็นขั่วตรงข้ามกับหลักการ ว่าไม่เห็นด้วยกับการที่มีการฝ้องร้องเรื่องของคดียุบพรรค ซึ่งอาจจะคาดคะเนได้ว่าเป็นการสร้างอำนาจต่อรองทางการเมืองหรือไหม เพื่อให้กลุ่มบางกลุ่มในมีอำนาจในการต่อรองกับพรรคเพื่อไทย ซึ่งตนไม่เห็นด้วย และไม่อยากให้เห็นสิ่งนี้ นำไปสู่การยุบพรรคเพื่อไทย และรวมไปถึงอีก 6 พรรคร่วมเช่นเดียวกันครับ</w:t>
      </w:r>
    </w:p>
    <w:p>
      <w:pPr>
        <w:pStyle w:val="BodyText"/>
      </w:pPr>
      <w:r>
        <w:t xml:space="preserve">(คุณณัฐภัทรพล) ร้อนแรงกันกับในส่วนของการเลือกตั้งประธานาธิบดี สหรัฐอเมริกา ซึ่งวันนี้เดี๋ยวคุณกัณพจน์ จะมีข่าวเกี่ยวกับการเลือกประธานาธิบดีสหเมริกา ซึ่งวันนี้เดี๋ยวคุณกัณพจน์เรื่องของการเลือกตั้งของประธานาธิบดีมาฝากกัน ล่าสุด โดนัลด์ ทรัมป์ นี่ เขาบอกว่าถ้าเขาเป็นประธานาธิบดีนี่ จะมีการสร้างภาษีกับจีนอีกแล้วนะครับ</w:t>
      </w:r>
    </w:p>
    <w:p>
      <w:pPr>
        <w:pStyle w:val="BodyText"/>
      </w:pPr>
      <w:r>
        <w:t xml:space="preserve">(คุณกันต์พจน์) สถานการณ์การเลือกตั้งเหลืออีก 2 สัปดาห์ ก็เดือดจริง ๆ นะครับ ในเรื่องของการเลือกตั้ง โดยทางกฎหมายของสหรัฐฯ ออกมาบอกชัดเจน ว่าจะมีการเลือกตั้งของเดือนพฤศจิกายน ในวันที่ 5 พฤศจิกายนครับ โดยนโยบายของโดนัลด์ ทรัมป์ นะครับ ก็มีเรื่องของต่างประเทศ เรื่องของภายประเทศ ที่ให้ความสำคัญกับ นะครับ แต่เมื่อวันอาทิตย์ที่ผ่านมาครับ เห็นว่า โดนัลด์ ทรัมป์ ไปที่ร้านแมคโดนัล แล้วไปทอดเฟรนฟรายนะครับ ซึ่งตรงจุดนี้ครับ ทางแฮร์ริสฟากฝั่งของแฮร์ริสออกมาบอกวว่าการกระทำนั้น เป็นการกระทำที่จนตรอกของโดนัลด์ เพราะเขาบอกว่าถึงแม้จะทำงานในร้าน Macdonal ที่คัดค้านเรื่องของการขึ้นเงินเดือนร้านโดนัลด์ หรือพนักงานร้านอื่น ๆ ครับ ตรงนี้ที่ถือว่าโจมตีโดนัลด์ ทรัมป์ ได้เหมือนกันครับ</w:t>
      </w:r>
    </w:p>
    <w:p>
      <w:pPr>
        <w:pStyle w:val="BodyText"/>
      </w:pPr>
      <w:r>
        <w:t xml:space="preserve">(คุณวัฒนะ) ไปพักกันก่อนสักครู่ ช่วงหน้าติดตามขยายความกันต่อ ห้องข่าวรัฐสภาแชนแนล ภาคเช้า ช่วงข่าวต่างประเทศครับ</w:t>
      </w:r>
    </w:p>
    <w:p>
      <w:pPr>
        <w:pStyle w:val="BodyText"/>
      </w:pPr>
      <w:r>
        <w:t xml:space="preserve">[เสียงดนตรี]</w:t>
      </w:r>
    </w:p>
    <w:p>
      <w:pPr>
        <w:pStyle w:val="BodyText"/>
      </w:pPr>
      <w:r>
        <w:t xml:space="preserve">(คุณกันต์พจน์) ติดตามข่าวสารจากต่างประเทศนะครับ โดยเฉพาะอย่างยิ่งการเลือกตั้งในสหรัฐอเมริกา เมื่อวันอาทิตย์ที่ผ่านมา โดนัลด์ ทรัมป์ ครับ ลงพื้นที่หาเสียงที่รัฐเพนซิลเวเนีย มีการไปทำหน้าที่นะครับ ไปทำเฟรนฟราย ในเมืองรัฐเคนชิดิเนียร์ด้วย โดยนายโดนัลด์ ทรัมป์ อดีบประธานาธิบดีสหรัฐ ในการเลือกตั้ง 5 พฤศจิกายนนี้ ที่เมืองเมืองแลนแคสเตอร์ ในรัฐเพนซิลเวเนีย หรือไม่ใช่การหาเสียงในการเลือกตั้งประธานาธิบดีในครั้งนี้ นอกจากการหาเสียงแล้วนะครับ โดนัลด์ ทรัมป์ ได้มีการเดินทางไปที่ร้านแมคโดนัลแห่งหนึ่ง ในรัฐเพนซิลเวเนีย แล้วก็มีการร่วมทอดเฟรนฟราย แล้วเสิร์ฟอาหารให้กับประชาชนที่ขับรถมาซื้อแบบ Drive Thrue ได้บอกว่าจะไม่ลืมประสบการณ์นี้เลย อย่างไรก็ดีนะครับ มีการกล่าว่าจะไม่ลืมประสบการณ์นี้เลย อย่างไรก็ดีนะครับ มีการกล่าวเช่นกันว่าการทำกิจกรรมที่ร้านแมคโดนัลของ โดนัลด์ ทรัมป์ นั้นการเจตนา เสียดสีนางกมลา แฮร์ริส และคดิเดต นที่บอกว่าเธอนั้นเคยทำงานพิเศษ เธอเคยทำงานที่ Mcdonail นะครับ สมัยที่เป็นนักเรียนมัธนมศึกษา แต่โดนัลด์ ทรัมป์ กล่าวว่าอีกฝ่ายนั้นโกหก เมื่อวันที่ 20 ตุลาคม นะครับ เป็นวันเกิดของแฮร์ริส เนื่องจากครบ 60 ปีแล้ว อยากพูดอะไรกับอีกฝ่ายหรือไม่ โดนัล ทรัมป์ บอกว่าสุขสันต์วันเกิดหรือเฟรนฟรายไปให้ด้วยครับ นางกมลา แฮร์ริส นะครับ ฉลองวันเกิดครบรอบ 60 ในฐานเหนือโดนัลด์ ทรัมป์ครับ ด้วยอายุที่น้อยกว่าครับ นาง กมลา แฮร์ริส รองประธานาธิบดีสหรัฐฯ หรือผู้ประธานาธิบดี ฉลองวันคล้ายวันเกิดครบรอบ 60 ปี เมื่อวันอาทิตย์ที่ผ่านมา ขณะที่มีการลงพื้นที่หาเสียงเลือกตั้ง ขณะที่วันชี้ชะตาใกล้เข้ามาทุกขณะครับ รายงานข่าวระบุด้วยว่า นางแฮร์ริสนั้น เข้าร่วมโบสถ์พิธีทางศาสนาที่โบสถ์ ซึ่งเป็นหนึ่งในรัฐสมรภูมิทางตอนใที่มีผู้ที่ไปโบสถ์ ร้องเพลง Happy Birth Day เมื่อเธอปรากฏตัวบนเวที ทั้งนี้การหาเสียงนอกจากแข่งขันกันเรื่องนโยบายแล้ว จุดขายเลย เพื่อดึงดูดผู้เลือกตั้ง ก็คือความได้เปรียบเรื่องของอายุของเธอ เมื่อเทียบกับคู่แข่งในวัยอายุ 78 ปี จากพรรคพับริพับลิกัน นี้ครับ นางแฮร์ริสครับ ได้ออกมาแถลงซึ่งระบุว่านางแฮร์ริสนั้น มีร่างกายและจิตใจที่พร้อมสำหรับการปฏิบัติตำแหน่งหน้าที่รองประธานาธิบดีอย่างลุล่วง อีกยังเธอยังวิพากวิจารย์โดนัลด์ ทรัมป์ ด้วยครับ ว่าไม่เปิดประวัติทางการแพทย์ และโจมตี โดนัลด์ ทรัมป์ขาดความโปร่งใสครับ นายอีลอน มัสก์ครับ ได้มีการพูดถึงการสุ่มแจกเงินคนถึง 1,000,000 ดอลลาร์สหรัฐนะครับ เลือกตั้งในรัฐเพนซิลเวเนีย โดยเขาบอกว่าไม่ใช่การหาเสียงครับ ผู้โชคดีจะได้รับเลือกแบบสุ่มนะครับ จากรายชื่อคนที่ลงนามสนับสนุนรัฐธรรมนูญของ America Pack ของ Eron Track ซึ่งเขาจัดตั้งขึ้นใน โดนัลด์ ทรัมป์ สหรัฐและตัวแทนกลับเข้าสู่การแจกเช็คเงินแบบนี้จะช่วยกระตุ้นให้กับมีสิทธิ์เลือกตั้งนั้น มีส่วนร่วมแตคมเปญในโค้งสุดท้ายของการหาเสียงที่ตึงเครียด ในวันที่ 5 พฤศจิกายนนี้ แต่อย่างไรก็ตามทำให้เกิดคำถามเกี่ยวกับความถูกต้องตามกฎหมายครับ โดยนายวิฮาเซน ผู้ตั้งกฎหมายทที่มีชื่อเสียง ระบุบนบล็อกว่าเขาเชื่อว่าการสุ่มแจกเงินของมักส์อย่างชัดเจน ฮาร์เซน ระบุกฎหมายรัฐบาลกลางระบุไว้นะครับ ว่าผู้ใดก็ตามที่ให้เงิน หรือเสนอที่จะให้เงิน หรือรับเงินเพื่อลงทะเบียนใช้สิทธิ์ หรือรับคะแนนเสียง อาจถูกปรับเป็นเงิน 10,000 ดอลลาร์สหรัฐ 332,000 บาทนะครับ หรือมีโทษจำคุกถึง 5 ปีด้วย ขณะที่นายจอร์ช ผู้ว่าการรัฐเพนซีเวเ ผู้หาเสียพรรคเดโมแครตนะครับ กล่าวว่าน่ากังวลอย่างยิ่ง พร้อมกับเสริมว่ามีการคเดโมแครตนะครับ กล่าวว่าน่ากังวลอย่างยิ่ง พร้อมกับเสริมว่ามีการให้กฎหมายนะครับ ควรพิจารณาข้อเสนอสุ่มแจกเงินวันละ 1,000,000 ดอลลาร์สหรัฐข้างต้นนี้ ว่าเป็นเรื่องหาเสียงหรือไม่ครับ ครับ จะถึงการเลือกตั้งนะครับ อีก 17 วันแล้วครับ อีลอน มัสก์ จะสุ่มแจกงเงิน คุณวัฒนะ แน่นอนว่าอีลอน มัสก์เข้ามีการสุ่มถึง 17 ล้านดอลลาร์ ซึ่งถือเป็นจำนวนเงินที่สูงมาก เขามองชัดเจนครับ ว่า เป็นการสนับสนุนให้คนไปเลือกตั้ง สุ่มแจก ไม่ใช่พรรคใดพรรคหนึ่ง เขาว่าไม่ได้เป็นการที่ว่าจะมีการซื้อเสียง</w:t>
      </w:r>
    </w:p>
    <w:p>
      <w:pPr>
        <w:pStyle w:val="BodyText"/>
      </w:pPr>
      <w:r>
        <w:t xml:space="preserve">(คุณวัฒนะ) นะครับ ที่เกิดขึ้นในสหรัฐอเมริกานะครับ คุณผู้ชม นี่คือมหาเศรษฐแล้วก็เลือกข้างอย่างชัดเจน ในการเลือกประธานาธิบดี มองว่าคนที่ไม่ไปซื้อสิทธิ์ครั้งที่ผ่านมา ครั้งนี้ก็เลยมีการใช้วิธีนี้ครับ ออกมาใช้สิทธิในการเลือกตั้งในครั้งนี้ครับ ข่าวเกี่ยวกับการเลือกตั้งที่อเมริกานี่ เอาไว้วันที่ลงคะแนนแล้วมีรายงานสดแน่นอน การนับคะแนนต่าง ๆ นะครับ เราจะเห็นแล้วว่าที่อเมริกานี่ เขาแบ่งชัดเจน เขาเขี้ยวเข็นกันมานานแล้วครับ ก็เลือกตั้งล่วงหน้ากันไปแล้วนะคุณกัณต์พจน์นะ มีกว่า 20 รัฐ มีการเลือกตั้งไปแล้ว Swing state นะครับ ที่เป็น The Battle นะ แล้วจะได้องค์คณะไปในการเลือกตั้งประธานาธิบดีในอนาคตครัและนี่คือทั้งหมด ในห้องข่าวรัฐสภาแชนแนลภาคเช้าครับ หมดเวลาของเรา ติดตามรายการเกาะติดสภา วันนี้การประชุม สว. หมดเวลาเร็วนะครับ และทีมข่าวทุกคน และล่ามภาษามือลาไปก่อนครับ</w:t>
      </w:r>
    </w:p>
    <w:p>
      <w:pPr>
        <w:pStyle w:val="BodyText"/>
      </w:pPr>
      <w:r>
        <w:t xml:space="preserve">(คุณกันต์พจน์) สวัสดีครับ</w:t>
      </w:r>
    </w:p>
    <w:p>
      <w:pPr>
        <w:pStyle w:val="BodyText"/>
      </w:pPr>
      <w:r>
        <w:t xml:space="preserve">[เสียงดนตรี]</w:t>
      </w:r>
    </w:p>
    <w:p>
      <w:pPr>
        <w:pStyle w:val="BodyText"/>
      </w:pPr>
      <w:r>
        <w:t xml:space="preserve">(บรรยาย) ดูโทรทัศน์รัฐสภา ออนไลน์ใกล้ชิดโหลด Tp Channe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2 ตุลาคม 2567 เวลา 08.00-09.00 น.</dc:title>
  <dc:creator/>
  <cp:keywords/>
  <dcterms:created xsi:type="dcterms:W3CDTF">2024-10-22T03:08:17Z</dcterms:created>
  <dcterms:modified xsi:type="dcterms:W3CDTF">2024-10-22T03: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ตุลาคม 2567 เวลา 09.30 น.</vt:lpwstr>
  </property>
  <property fmtid="{D5CDD505-2E9C-101B-9397-08002B2CF9AE}" pid="3" name="subtitle">
    <vt:lpwstr/>
  </property>
</Properties>
</file>